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workers excluding first names, “Vipul” and “Satish” from Worker table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* from Worker where FIRST_NAME in ('Vipul','Satish')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details of the Workers whose FIRST_NAME ends with ‘h’ and contains six alphabets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2 &gt; Select * from Worker where FIRST_NAME like '_____h'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Style w:val="5"/>
          <w:b w:val="0"/>
          <w:bCs w:val="0"/>
          <w:color w:val="484848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5"/>
          <w:b w:val="0"/>
          <w:bCs w:val="0"/>
          <w:color w:val="484848"/>
          <w:shd w:val="clear" w:color="auto" w:fill="FFFFFF"/>
        </w:rPr>
        <w:t>Write a query to validate Email of Employee.</w:t>
      </w:r>
    </w:p>
    <w:p>
      <w:pPr>
        <w:rPr>
          <w:rFonts w:hint="default"/>
          <w:lang w:val="en-US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US"/>
        </w:rPr>
        <w:t xml:space="preserve">A-3 &gt; </w:t>
      </w:r>
      <w:bookmarkStart w:id="0" w:name="_GoBack"/>
      <w:bookmarkEnd w:id="0"/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hint="default"/>
          <w:b w:val="0"/>
          <w:bCs w:val="0"/>
          <w:color w:val="444444"/>
          <w:spacing w:val="3"/>
        </w:rPr>
        <w:t xml:space="preserve">select  email from </w:t>
      </w: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Tables </w:t>
      </w:r>
      <w:r>
        <w:rPr>
          <w:rFonts w:hint="default"/>
          <w:b w:val="0"/>
          <w:bCs w:val="0"/>
          <w:color w:val="444444"/>
          <w:spacing w:val="3"/>
        </w:rPr>
        <w:t>where regexp_like (email ,'^\w+(\.\w+)*+@\w+(\.\w+)+$')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6F2F6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customStyle="1" w:styleId="6">
    <w:name w:val="Heading 4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2</Words>
  <Characters>240</Characters>
  <Lines>2</Lines>
  <Paragraphs>1</Paragraphs>
  <TotalTime>14</TotalTime>
  <ScaleCrop>false</ScaleCrop>
  <LinksUpToDate>false</LinksUpToDate>
  <CharactersWithSpaces>281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mohda</cp:lastModifiedBy>
  <dcterms:modified xsi:type="dcterms:W3CDTF">2022-01-22T11:30:0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32FAD21BD8734CB1867E87C3A20EB218</vt:lpwstr>
  </property>
</Properties>
</file>